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D7EBD" w:rsidRPr="00D8012A" w:rsidRDefault="00883055" w:rsidP="00D8012A">
      <w:pPr>
        <w:jc w:val="center"/>
        <w:rPr>
          <w:sz w:val="28"/>
          <w:u w:val="single"/>
        </w:rPr>
      </w:pPr>
      <w:proofErr w:type="gramStart"/>
      <w:r>
        <w:rPr>
          <w:sz w:val="28"/>
          <w:u w:val="single"/>
        </w:rPr>
        <w:t xml:space="preserve">Autumn </w:t>
      </w:r>
      <w:r w:rsidR="00D8012A" w:rsidRPr="00D8012A">
        <w:rPr>
          <w:sz w:val="28"/>
          <w:u w:val="single"/>
        </w:rPr>
        <w:t xml:space="preserve"> 20</w:t>
      </w:r>
      <w:r w:rsidR="00F90CD2">
        <w:rPr>
          <w:sz w:val="28"/>
          <w:u w:val="single"/>
        </w:rPr>
        <w:t>20</w:t>
      </w:r>
      <w:proofErr w:type="gramEnd"/>
    </w:p>
    <w:p w:rsidR="00D8012A" w:rsidRPr="00D8012A" w:rsidRDefault="00D8012A">
      <w:pPr>
        <w:rPr>
          <w:u w:val="single"/>
        </w:rPr>
      </w:pPr>
      <w:r w:rsidRPr="00D8012A">
        <w:rPr>
          <w:u w:val="single"/>
        </w:rPr>
        <w:t>Governor’s meeting attendance:</w:t>
      </w:r>
    </w:p>
    <w:p w:rsidR="00BF7720" w:rsidRDefault="00D8012A" w:rsidP="00BF7720">
      <w:r>
        <w:t>Mrs H Davey</w:t>
      </w:r>
      <w:r w:rsidR="00BF7720" w:rsidRPr="00BF7720">
        <w:t xml:space="preserve"> </w:t>
      </w:r>
    </w:p>
    <w:p w:rsidR="00BF7720" w:rsidRDefault="00BF7720" w:rsidP="00BF7720">
      <w:r>
        <w:t xml:space="preserve">James Ellison (Chair of </w:t>
      </w:r>
      <w:proofErr w:type="spellStart"/>
      <w:r>
        <w:t>Govs</w:t>
      </w:r>
      <w:proofErr w:type="spellEnd"/>
      <w:r>
        <w:t>)</w:t>
      </w:r>
    </w:p>
    <w:p w:rsidR="00F90CD2" w:rsidRDefault="00F90CD2" w:rsidP="00BF7720">
      <w:r>
        <w:t>Mrs D Jones</w:t>
      </w:r>
    </w:p>
    <w:p w:rsidR="00D8012A" w:rsidRDefault="00D8012A">
      <w:r>
        <w:t>Dr S Metcalfe</w:t>
      </w:r>
    </w:p>
    <w:p w:rsidR="00F90CD2" w:rsidRDefault="00F90CD2">
      <w:r>
        <w:t>Mrs G Glenwright</w:t>
      </w:r>
    </w:p>
    <w:p w:rsidR="00F90CD2" w:rsidRDefault="00F90CD2" w:rsidP="00F90CD2">
      <w:r>
        <w:t>Rev. S Lunn</w:t>
      </w:r>
    </w:p>
    <w:p w:rsidR="00883055" w:rsidRDefault="00883055" w:rsidP="00883055">
      <w:r>
        <w:t xml:space="preserve">Mr J </w:t>
      </w:r>
      <w:proofErr w:type="spellStart"/>
      <w:r>
        <w:t>Adshead</w:t>
      </w:r>
      <w:proofErr w:type="spellEnd"/>
    </w:p>
    <w:p w:rsidR="00883055" w:rsidRDefault="00883055" w:rsidP="00883055">
      <w:r>
        <w:t>Mrs P Fairless</w:t>
      </w:r>
    </w:p>
    <w:p w:rsidR="00883055" w:rsidRDefault="00883055" w:rsidP="00883055">
      <w:r>
        <w:t xml:space="preserve">Mrs U </w:t>
      </w:r>
      <w:proofErr w:type="spellStart"/>
      <w:r>
        <w:t>Feeley</w:t>
      </w:r>
      <w:proofErr w:type="spellEnd"/>
    </w:p>
    <w:p w:rsidR="00883055" w:rsidRDefault="00883055" w:rsidP="00883055">
      <w:r>
        <w:t>Mrs K Coulson</w:t>
      </w:r>
    </w:p>
    <w:p w:rsidR="00F90CD2" w:rsidRDefault="00F90CD2"/>
    <w:p w:rsidR="00F90CD2" w:rsidRDefault="00F90CD2"/>
    <w:p w:rsidR="00F90CD2" w:rsidRDefault="00F90CD2">
      <w:r>
        <w:t>Apologies accepted:</w:t>
      </w:r>
    </w:p>
    <w:p w:rsidR="00BF7720" w:rsidRDefault="00BF7720" w:rsidP="00883055">
      <w:r>
        <w:t>Mrs J Ridley</w:t>
      </w:r>
    </w:p>
    <w:p w:rsidR="00883055" w:rsidRDefault="00883055" w:rsidP="00883055">
      <w:r>
        <w:t>Mrs A English</w:t>
      </w:r>
    </w:p>
    <w:p w:rsidR="00883055" w:rsidRDefault="00883055" w:rsidP="00883055">
      <w:r>
        <w:t>Dr S Metcalfe</w:t>
      </w:r>
      <w:bookmarkStart w:id="0" w:name="_GoBack"/>
      <w:bookmarkEnd w:id="0"/>
    </w:p>
    <w:p w:rsidR="00F90CD2" w:rsidRDefault="00F90CD2"/>
    <w:p w:rsidR="00F90CD2" w:rsidRDefault="00F90CD2"/>
    <w:p w:rsidR="00BF7720" w:rsidRDefault="00BF7720"/>
    <w:p w:rsidR="00BF7720" w:rsidRDefault="00BF7720"/>
    <w:p w:rsidR="001F43FC" w:rsidRDefault="001F43FC"/>
    <w:sectPr w:rsidR="001F43F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MzQ3NDexNDO0MDRU0lEKTi0uzszPAykwqgUA/MTqhCwAAAA="/>
  </w:docVars>
  <w:rsids>
    <w:rsidRoot w:val="00D8012A"/>
    <w:rsid w:val="001F43FC"/>
    <w:rsid w:val="005017C5"/>
    <w:rsid w:val="00883055"/>
    <w:rsid w:val="00AD7EBD"/>
    <w:rsid w:val="00BF7720"/>
    <w:rsid w:val="00D8012A"/>
    <w:rsid w:val="00F90C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</Words>
  <Characters>2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umberland County Council</Company>
  <LinksUpToDate>false</LinksUpToDate>
  <CharactersWithSpaces>2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rrol, Tiffany</dc:creator>
  <cp:lastModifiedBy>Ferrol, Tiffany</cp:lastModifiedBy>
  <cp:revision>2</cp:revision>
  <dcterms:created xsi:type="dcterms:W3CDTF">2020-11-02T14:11:00Z</dcterms:created>
  <dcterms:modified xsi:type="dcterms:W3CDTF">2020-11-02T14:11:00Z</dcterms:modified>
</cp:coreProperties>
</file>